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21472" w14:textId="77777777" w:rsidR="008A31F8" w:rsidRDefault="008A31F8" w:rsidP="008A31F8">
      <w:pPr>
        <w:rPr>
          <w:b/>
          <w:bCs/>
          <w:sz w:val="18"/>
        </w:rPr>
      </w:pPr>
      <w:r>
        <w:rPr>
          <w:b/>
          <w:bCs/>
          <w:noProof/>
          <w:sz w:val="18"/>
        </w:rPr>
        <mc:AlternateContent>
          <mc:Choice Requires="wps">
            <w:drawing>
              <wp:anchor distT="0" distB="0" distL="114300" distR="114300" simplePos="0" relativeHeight="251666432" behindDoc="0" locked="0" layoutInCell="1" allowOverlap="1" wp14:anchorId="295EB1A9" wp14:editId="30D25645">
                <wp:simplePos x="0" y="0"/>
                <wp:positionH relativeFrom="column">
                  <wp:posOffset>1171575</wp:posOffset>
                </wp:positionH>
                <wp:positionV relativeFrom="paragraph">
                  <wp:posOffset>505460</wp:posOffset>
                </wp:positionV>
                <wp:extent cx="3435350" cy="78105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EB1A9" id="_x0000_s1029" type="#_x0000_t202" style="position:absolute;margin-left:92.25pt;margin-top:39.8pt;width:270.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" filled="f" stroked="f">
                <v:textbo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v:textbox>
              </v:shape>
            </w:pict>
          </mc:Fallback>
        </mc:AlternateContent>
      </w:r>
      <w:r>
        <w:rPr>
          <w:noProof/>
          <w:sz w:val="18"/>
        </w:rPr>
        <w:drawing>
          <wp:inline distT="0" distB="0" distL="0" distR="0" wp14:anchorId="10445F8C" wp14:editId="2A124677">
            <wp:extent cx="1228725" cy="1076325"/>
            <wp:effectExtent l="19050" t="0" r="9525" b="0"/>
            <wp:docPr id="7" name="Picture 7"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2C074B02" w14:textId="77777777" w:rsidR="008A31F8" w:rsidRDefault="008A31F8" w:rsidP="008A31F8">
      <w:pPr>
        <w:rPr>
          <w:b/>
          <w:sz w:val="18"/>
          <w:u w:val="single"/>
        </w:rPr>
      </w:pPr>
    </w:p>
    <w:p w14:paraId="2ED54D4A" w14:textId="77777777" w:rsidR="008A31F8" w:rsidRDefault="008A31F8" w:rsidP="008A31F8">
      <w:pPr>
        <w:rPr>
          <w:b/>
          <w:sz w:val="18"/>
          <w:u w:val="single"/>
        </w:rPr>
      </w:pPr>
    </w:p>
    <w:p w14:paraId="4802E740" w14:textId="77777777" w:rsidR="008A31F8" w:rsidRDefault="008A31F8" w:rsidP="008A31F8">
      <w:pPr>
        <w:rPr>
          <w:sz w:val="20"/>
        </w:rPr>
      </w:pPr>
      <w:r>
        <w:rPr>
          <w:b/>
          <w:sz w:val="20"/>
          <w:u w:val="single"/>
        </w:rPr>
        <w:t>FOR APPLICANTS UNDER 21 YEARS OF AGE</w:t>
      </w:r>
    </w:p>
    <w:p w14:paraId="326E5426" w14:textId="77777777" w:rsidR="008A31F8" w:rsidRDefault="008A31F8" w:rsidP="008A31F8">
      <w:pPr>
        <w:rPr>
          <w:sz w:val="20"/>
        </w:rPr>
      </w:pPr>
      <w:r>
        <w:rPr>
          <w:sz w:val="20"/>
        </w:rPr>
        <w:t>This form is to be accompanied with the Baptism and Membership Registration Form.</w:t>
      </w:r>
    </w:p>
    <w:p w14:paraId="4D9EFDBC" w14:textId="77777777" w:rsidR="008A31F8" w:rsidRDefault="008A31F8" w:rsidP="008A31F8">
      <w:pPr>
        <w:rPr>
          <w:sz w:val="20"/>
        </w:rPr>
      </w:pPr>
    </w:p>
    <w:p w14:paraId="6778FD85" w14:textId="77777777" w:rsidR="008A31F8" w:rsidRDefault="008A31F8" w:rsidP="008A31F8">
      <w:pPr>
        <w:rPr>
          <w:sz w:val="20"/>
        </w:rPr>
      </w:pPr>
    </w:p>
    <w:p w14:paraId="27A2CA8F" w14:textId="77777777" w:rsidR="008A31F8" w:rsidRDefault="008A31F8" w:rsidP="008A31F8">
      <w:pPr>
        <w:rPr>
          <w:sz w:val="20"/>
        </w:rPr>
      </w:pPr>
    </w:p>
    <w:p w14:paraId="2B41915D" w14:textId="77777777" w:rsidR="008A31F8" w:rsidRDefault="008A31F8" w:rsidP="008A31F8">
      <w:pPr>
        <w:rPr>
          <w:sz w:val="20"/>
        </w:rPr>
      </w:pPr>
    </w:p>
    <w:p w14:paraId="0D726638" w14:textId="77777777" w:rsidR="008A31F8" w:rsidRDefault="008A31F8" w:rsidP="008A31F8">
      <w:pPr>
        <w:rPr>
          <w:sz w:val="20"/>
        </w:rPr>
      </w:pPr>
      <w:r>
        <w:rPr>
          <w:sz w:val="20"/>
        </w:rPr>
        <w:t>Dear Parent/Guardian,</w:t>
      </w:r>
    </w:p>
    <w:p w14:paraId="78C8261E" w14:textId="77777777" w:rsidR="008A31F8" w:rsidRDefault="008A31F8" w:rsidP="008A31F8">
      <w:pPr>
        <w:rPr>
          <w:sz w:val="20"/>
        </w:rPr>
      </w:pPr>
    </w:p>
    <w:p w14:paraId="316B3A72" w14:textId="77777777" w:rsidR="008A31F8" w:rsidRDefault="008A31F8" w:rsidP="008A31F8">
      <w:pPr>
        <w:rPr>
          <w:sz w:val="20"/>
        </w:rPr>
      </w:pPr>
      <w:r>
        <w:rPr>
          <w:sz w:val="20"/>
        </w:rPr>
        <w:t>We acknowledge your child/ward’s interest in becoming a member of our church and are very excited to have him/her with us!</w:t>
      </w:r>
    </w:p>
    <w:p w14:paraId="79ADF077" w14:textId="77777777" w:rsidR="008A31F8" w:rsidRDefault="008A31F8" w:rsidP="008A31F8">
      <w:pPr>
        <w:rPr>
          <w:sz w:val="20"/>
        </w:rPr>
      </w:pPr>
    </w:p>
    <w:p w14:paraId="20EF0942" w14:textId="77777777" w:rsidR="008A31F8" w:rsidRDefault="008A31F8" w:rsidP="008A31F8">
      <w:pPr>
        <w:rPr>
          <w:sz w:val="20"/>
        </w:rPr>
      </w:pPr>
    </w:p>
    <w:p w14:paraId="0D42DE8E" w14:textId="77777777" w:rsidR="008A31F8" w:rsidRDefault="008A31F8" w:rsidP="008A31F8">
      <w:pPr>
        <w:rPr>
          <w:sz w:val="20"/>
        </w:rPr>
      </w:pPr>
    </w:p>
    <w:tbl>
      <w:tblPr>
        <w:tblStyle w:val="TableGrid"/>
        <w:tblpPr w:leftFromText="180" w:rightFromText="180" w:vertAnchor="text" w:horzAnchor="margin" w:tblpY="-40"/>
        <w:tblW w:w="0" w:type="auto"/>
        <w:tblLook w:val="04A0" w:firstRow="1" w:lastRow="0" w:firstColumn="1" w:lastColumn="0" w:noHBand="0" w:noVBand="1"/>
      </w:tblPr>
      <w:tblGrid>
        <w:gridCol w:w="4500"/>
        <w:gridCol w:w="4823"/>
      </w:tblGrid>
      <w:tr w:rsidR="008A31F8" w:rsidRPr="00F90B06" w14:paraId="6A54DCE3" w14:textId="77777777" w:rsidTr="00FD4AA2">
        <w:tc>
          <w:tcPr>
            <w:tcW w:w="9962" w:type="dxa"/>
            <w:gridSpan w:val="2"/>
            <w:shd w:val="clear" w:color="auto" w:fill="F2F2F2" w:themeFill="background1" w:themeFillShade="F2"/>
          </w:tcPr>
          <w:p w14:paraId="59609C31" w14:textId="77777777" w:rsidR="008A31F8" w:rsidRPr="00F90B06" w:rsidRDefault="008A31F8" w:rsidP="00FD4AA2">
            <w:pPr>
              <w:contextualSpacing/>
              <w:jc w:val="both"/>
              <w:rPr>
                <w:b/>
                <w:sz w:val="20"/>
                <w:szCs w:val="20"/>
              </w:rPr>
            </w:pPr>
            <w:r w:rsidRPr="00F90B06">
              <w:rPr>
                <w:b/>
                <w:sz w:val="20"/>
                <w:szCs w:val="20"/>
              </w:rPr>
              <w:t>Parent/ Guardian's Particulars (In case of emergency)</w:t>
            </w:r>
          </w:p>
        </w:tc>
      </w:tr>
      <w:tr w:rsidR="008A31F8" w:rsidRPr="00F90B06" w14:paraId="162AF8D9" w14:textId="77777777" w:rsidTr="00FD4AA2">
        <w:tc>
          <w:tcPr>
            <w:tcW w:w="4786" w:type="dxa"/>
          </w:tcPr>
          <w:p w14:paraId="54AAEF8B" w14:textId="77777777" w:rsidR="008A31F8" w:rsidRPr="00F90B06" w:rsidRDefault="008A31F8" w:rsidP="00FD4AA2">
            <w:pPr>
              <w:contextualSpacing/>
              <w:jc w:val="both"/>
              <w:rPr>
                <w:sz w:val="20"/>
                <w:szCs w:val="20"/>
              </w:rPr>
            </w:pPr>
            <w:r w:rsidRPr="00F90B06">
              <w:rPr>
                <w:sz w:val="20"/>
                <w:szCs w:val="20"/>
              </w:rPr>
              <w:t>Name/ Relationship with Participant:</w:t>
            </w:r>
          </w:p>
          <w:p w14:paraId="3CB483BC" w14:textId="77777777" w:rsidR="008A31F8" w:rsidRPr="00F90B06" w:rsidRDefault="008A31F8" w:rsidP="00FD4AA2">
            <w:pPr>
              <w:contextualSpacing/>
              <w:jc w:val="both"/>
              <w:rPr>
                <w:sz w:val="20"/>
                <w:szCs w:val="20"/>
              </w:rPr>
            </w:pPr>
          </w:p>
          <w:p w14:paraId="742E8DC6" w14:textId="77777777" w:rsidR="008A31F8" w:rsidRPr="00F90B06" w:rsidRDefault="008A31F8" w:rsidP="00FD4AA2">
            <w:pPr>
              <w:contextualSpacing/>
              <w:jc w:val="both"/>
              <w:rPr>
                <w:sz w:val="20"/>
                <w:szCs w:val="20"/>
              </w:rPr>
            </w:pPr>
          </w:p>
        </w:tc>
        <w:tc>
          <w:tcPr>
            <w:tcW w:w="5176" w:type="dxa"/>
          </w:tcPr>
          <w:p w14:paraId="3901D3E6" w14:textId="77777777" w:rsidR="008A31F8" w:rsidRPr="00F90B06" w:rsidRDefault="008A31F8" w:rsidP="00FD4AA2">
            <w:pPr>
              <w:contextualSpacing/>
              <w:jc w:val="both"/>
              <w:rPr>
                <w:sz w:val="20"/>
                <w:szCs w:val="20"/>
              </w:rPr>
            </w:pPr>
            <w:r>
              <w:rPr>
                <w:sz w:val="20"/>
                <w:szCs w:val="20"/>
              </w:rPr>
              <w:t>Contact (mobile and/or email)</w:t>
            </w:r>
            <w:r w:rsidRPr="00F90B06">
              <w:rPr>
                <w:sz w:val="20"/>
                <w:szCs w:val="20"/>
              </w:rPr>
              <w:t>:</w:t>
            </w:r>
          </w:p>
        </w:tc>
      </w:tr>
    </w:tbl>
    <w:p w14:paraId="09994B97" w14:textId="77777777" w:rsidR="008A31F8" w:rsidRDefault="008A31F8" w:rsidP="008A31F8">
      <w:pPr>
        <w:contextualSpacing/>
        <w:jc w:val="both"/>
      </w:pPr>
    </w:p>
    <w:tbl>
      <w:tblPr>
        <w:tblStyle w:val="TableGrid"/>
        <w:tblpPr w:leftFromText="180" w:rightFromText="180" w:vertAnchor="text" w:horzAnchor="margin" w:tblpY="96"/>
        <w:tblW w:w="0" w:type="auto"/>
        <w:tblLook w:val="04A0" w:firstRow="1" w:lastRow="0" w:firstColumn="1" w:lastColumn="0" w:noHBand="0" w:noVBand="1"/>
      </w:tblPr>
      <w:tblGrid>
        <w:gridCol w:w="6355"/>
        <w:gridCol w:w="2968"/>
      </w:tblGrid>
      <w:tr w:rsidR="008A31F8" w:rsidRPr="00E124FD" w14:paraId="621BDECA" w14:textId="77777777" w:rsidTr="00FD4AA2">
        <w:tc>
          <w:tcPr>
            <w:tcW w:w="9962" w:type="dxa"/>
            <w:gridSpan w:val="2"/>
            <w:tcBorders>
              <w:bottom w:val="single" w:sz="4" w:space="0" w:color="auto"/>
            </w:tcBorders>
            <w:shd w:val="clear" w:color="auto" w:fill="F2F2F2" w:themeFill="background1" w:themeFillShade="F2"/>
          </w:tcPr>
          <w:p w14:paraId="58F5A084" w14:textId="77777777" w:rsidR="008A31F8" w:rsidRPr="00E124FD" w:rsidRDefault="008A31F8" w:rsidP="00FD4AA2">
            <w:pPr>
              <w:contextualSpacing/>
              <w:jc w:val="both"/>
              <w:rPr>
                <w:b/>
                <w:sz w:val="20"/>
                <w:szCs w:val="20"/>
              </w:rPr>
            </w:pPr>
            <w:r w:rsidRPr="00E124FD">
              <w:rPr>
                <w:b/>
                <w:sz w:val="20"/>
                <w:szCs w:val="20"/>
              </w:rPr>
              <w:t>Statement of Consent (for Participants below 21 years old)</w:t>
            </w:r>
          </w:p>
        </w:tc>
      </w:tr>
      <w:tr w:rsidR="008A31F8" w:rsidRPr="00E124FD" w14:paraId="14CE9BAA" w14:textId="77777777" w:rsidTr="00FD4AA2">
        <w:trPr>
          <w:trHeight w:val="1263"/>
        </w:trPr>
        <w:tc>
          <w:tcPr>
            <w:tcW w:w="9962" w:type="dxa"/>
            <w:gridSpan w:val="2"/>
            <w:tcBorders>
              <w:bottom w:val="nil"/>
            </w:tcBorders>
          </w:tcPr>
          <w:p w14:paraId="623EC85E" w14:textId="77777777" w:rsidR="008A31F8" w:rsidRPr="00E124FD" w:rsidRDefault="008A31F8" w:rsidP="00FD4AA2">
            <w:pPr>
              <w:contextualSpacing/>
              <w:jc w:val="both"/>
              <w:rPr>
                <w:sz w:val="20"/>
                <w:szCs w:val="20"/>
              </w:rPr>
            </w:pPr>
          </w:p>
          <w:p w14:paraId="1D99A7F3" w14:textId="77777777" w:rsidR="008A31F8" w:rsidRDefault="008A31F8" w:rsidP="00FD4AA2">
            <w:pPr>
              <w:contextualSpacing/>
              <w:jc w:val="both"/>
              <w:rPr>
                <w:sz w:val="20"/>
                <w:szCs w:val="20"/>
              </w:rPr>
            </w:pPr>
            <w:r w:rsidRPr="00E124FD">
              <w:rPr>
                <w:sz w:val="20"/>
                <w:szCs w:val="20"/>
              </w:rPr>
              <w:t xml:space="preserve">I, ________________________ being the lawful parent/guardian of ______________________, hereby declare that permission is given to him/her to participate in the </w:t>
            </w:r>
            <w:r>
              <w:rPr>
                <w:sz w:val="20"/>
                <w:szCs w:val="20"/>
              </w:rPr>
              <w:t>activities of the Baptism and Membership Course</w:t>
            </w:r>
            <w:r w:rsidRPr="00E124FD">
              <w:rPr>
                <w:sz w:val="20"/>
                <w:szCs w:val="20"/>
              </w:rPr>
              <w:t xml:space="preserve">. I shall not hold the </w:t>
            </w:r>
            <w:r>
              <w:rPr>
                <w:sz w:val="20"/>
                <w:szCs w:val="20"/>
              </w:rPr>
              <w:t>church</w:t>
            </w:r>
            <w:r w:rsidRPr="00E124FD">
              <w:rPr>
                <w:sz w:val="20"/>
                <w:szCs w:val="20"/>
              </w:rPr>
              <w:t xml:space="preserve"> responsible for any mishap or accident that may occur throughout the </w:t>
            </w:r>
            <w:r>
              <w:rPr>
                <w:sz w:val="20"/>
                <w:szCs w:val="20"/>
              </w:rPr>
              <w:t>course</w:t>
            </w:r>
            <w:r w:rsidRPr="00E124FD">
              <w:rPr>
                <w:sz w:val="20"/>
                <w:szCs w:val="20"/>
              </w:rPr>
              <w:t>.</w:t>
            </w:r>
          </w:p>
          <w:p w14:paraId="2ACCDB0A" w14:textId="77777777" w:rsidR="008A31F8" w:rsidRDefault="008A31F8" w:rsidP="00FD4AA2">
            <w:pPr>
              <w:contextualSpacing/>
              <w:jc w:val="both"/>
              <w:rPr>
                <w:sz w:val="20"/>
                <w:szCs w:val="20"/>
              </w:rPr>
            </w:pPr>
          </w:p>
          <w:p w14:paraId="0FFBC63C" w14:textId="77777777" w:rsidR="008A31F8" w:rsidRPr="00E124FD" w:rsidRDefault="008A31F8" w:rsidP="00FD4AA2">
            <w:pPr>
              <w:contextualSpacing/>
              <w:jc w:val="both"/>
              <w:rPr>
                <w:sz w:val="20"/>
              </w:rPr>
            </w:pPr>
            <w:r>
              <w:rPr>
                <w:sz w:val="20"/>
              </w:rPr>
              <w:t>I</w:t>
            </w:r>
            <w:r w:rsidRPr="00E124FD">
              <w:rPr>
                <w:sz w:val="20"/>
              </w:rPr>
              <w:t xml:space="preserve"> acknowledge that</w:t>
            </w:r>
            <w:r>
              <w:rPr>
                <w:sz w:val="20"/>
              </w:rPr>
              <w:t xml:space="preserve"> the Church is collecting my</w:t>
            </w:r>
            <w:r w:rsidRPr="00E124FD">
              <w:rPr>
                <w:sz w:val="20"/>
              </w:rPr>
              <w:t xml:space="preserve"> personal data</w:t>
            </w:r>
            <w:r>
              <w:rPr>
                <w:sz w:val="20"/>
              </w:rPr>
              <w:t xml:space="preserve"> and the personal data of my</w:t>
            </w:r>
            <w:r w:rsidRPr="00E124FD">
              <w:rPr>
                <w:sz w:val="20"/>
              </w:rPr>
              <w:t xml:space="preserve"> child/ward in this registr</w:t>
            </w:r>
            <w:r>
              <w:rPr>
                <w:sz w:val="20"/>
              </w:rPr>
              <w:t>ation form in relation to my</w:t>
            </w:r>
            <w:r w:rsidRPr="00E124FD">
              <w:rPr>
                <w:sz w:val="20"/>
              </w:rPr>
              <w:t xml:space="preserve"> child’s/ward’s partici</w:t>
            </w:r>
            <w:r>
              <w:rPr>
                <w:sz w:val="20"/>
              </w:rPr>
              <w:t>pation in the activities of the Baptism and Membership Course. I</w:t>
            </w:r>
            <w:r w:rsidRPr="00E124FD">
              <w:rPr>
                <w:sz w:val="20"/>
              </w:rPr>
              <w:t xml:space="preserve"> hereby consent to the Church collec</w:t>
            </w:r>
            <w:r>
              <w:rPr>
                <w:sz w:val="20"/>
              </w:rPr>
              <w:t>ting, using or disclosing my</w:t>
            </w:r>
            <w:r w:rsidRPr="00E124FD">
              <w:rPr>
                <w:sz w:val="20"/>
              </w:rPr>
              <w:t xml:space="preserve"> </w:t>
            </w:r>
            <w:r>
              <w:rPr>
                <w:sz w:val="20"/>
              </w:rPr>
              <w:t>personal data and that of my</w:t>
            </w:r>
            <w:r w:rsidRPr="00E124FD">
              <w:rPr>
                <w:sz w:val="20"/>
              </w:rPr>
              <w:t xml:space="preserve"> child/ward to enable the Church to continue to provide services to me and/or my child/ward. </w:t>
            </w:r>
          </w:p>
          <w:p w14:paraId="48F096BB" w14:textId="77777777" w:rsidR="008A31F8" w:rsidRPr="00E124FD" w:rsidRDefault="008A31F8" w:rsidP="00FD4AA2">
            <w:pPr>
              <w:contextualSpacing/>
              <w:jc w:val="both"/>
              <w:rPr>
                <w:sz w:val="20"/>
              </w:rPr>
            </w:pPr>
          </w:p>
          <w:p w14:paraId="50D360D8" w14:textId="7ABFDC95" w:rsidR="008A31F8" w:rsidRDefault="008A31F8" w:rsidP="00FD4AA2">
            <w:pPr>
              <w:contextualSpacing/>
              <w:jc w:val="both"/>
              <w:rPr>
                <w:sz w:val="20"/>
              </w:rPr>
            </w:pPr>
            <w:r>
              <w:rPr>
                <w:sz w:val="20"/>
              </w:rPr>
              <w:t>I</w:t>
            </w:r>
            <w:r w:rsidRPr="00E124FD">
              <w:rPr>
                <w:sz w:val="20"/>
              </w:rPr>
              <w:t xml:space="preserve"> also consen</w:t>
            </w:r>
            <w:r>
              <w:rPr>
                <w:sz w:val="20"/>
              </w:rPr>
              <w:t>t to the Church contacting me</w:t>
            </w:r>
            <w:r w:rsidRPr="00E124FD">
              <w:rPr>
                <w:sz w:val="20"/>
              </w:rPr>
              <w:t xml:space="preserve"> by telephone or sending</w:t>
            </w:r>
            <w:r>
              <w:rPr>
                <w:sz w:val="20"/>
              </w:rPr>
              <w:t xml:space="preserve"> text or email messages to me</w:t>
            </w:r>
            <w:r w:rsidRPr="00E124FD">
              <w:rPr>
                <w:sz w:val="20"/>
              </w:rPr>
              <w:t xml:space="preserve"> in relation to </w:t>
            </w:r>
            <w:r>
              <w:rPr>
                <w:sz w:val="20"/>
              </w:rPr>
              <w:t>the Baptism and Membership Course</w:t>
            </w:r>
            <w:r w:rsidRPr="00E124FD">
              <w:rPr>
                <w:sz w:val="20"/>
              </w:rPr>
              <w:t>.</w:t>
            </w:r>
          </w:p>
          <w:p w14:paraId="2D7E31CC" w14:textId="5D4927B7" w:rsidR="002526E5" w:rsidRDefault="002526E5" w:rsidP="00FD4AA2">
            <w:pPr>
              <w:contextualSpacing/>
              <w:jc w:val="both"/>
              <w:rPr>
                <w:sz w:val="20"/>
              </w:rPr>
            </w:pPr>
          </w:p>
          <w:p w14:paraId="560550DA" w14:textId="4B534251" w:rsidR="008A31F8" w:rsidRDefault="002526E5" w:rsidP="00FD4AA2">
            <w:pPr>
              <w:contextualSpacing/>
              <w:jc w:val="both"/>
              <w:rPr>
                <w:sz w:val="20"/>
                <w:szCs w:val="20"/>
              </w:rPr>
            </w:pPr>
            <w:r w:rsidRPr="002526E5">
              <w:rPr>
                <w:sz w:val="20"/>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p w14:paraId="24FB98C8" w14:textId="77777777" w:rsidR="008A31F8" w:rsidRDefault="008A31F8" w:rsidP="00FD4AA2">
            <w:pPr>
              <w:contextualSpacing/>
              <w:jc w:val="both"/>
              <w:rPr>
                <w:sz w:val="20"/>
                <w:szCs w:val="20"/>
              </w:rPr>
            </w:pPr>
          </w:p>
          <w:p w14:paraId="63210579" w14:textId="77777777" w:rsidR="008A31F8" w:rsidRDefault="008A31F8" w:rsidP="00FD4AA2">
            <w:pPr>
              <w:contextualSpacing/>
              <w:jc w:val="both"/>
              <w:rPr>
                <w:sz w:val="20"/>
                <w:szCs w:val="20"/>
              </w:rPr>
            </w:pPr>
          </w:p>
          <w:p w14:paraId="04DBE47A" w14:textId="77777777" w:rsidR="008A31F8" w:rsidRDefault="008A31F8" w:rsidP="00FD4AA2">
            <w:pPr>
              <w:contextualSpacing/>
              <w:jc w:val="both"/>
              <w:rPr>
                <w:sz w:val="20"/>
                <w:szCs w:val="20"/>
              </w:rPr>
            </w:pPr>
          </w:p>
          <w:p w14:paraId="02D8D6EB" w14:textId="77777777" w:rsidR="008A31F8" w:rsidRDefault="008A31F8" w:rsidP="00FD4AA2">
            <w:pPr>
              <w:contextualSpacing/>
              <w:jc w:val="both"/>
              <w:rPr>
                <w:sz w:val="20"/>
                <w:szCs w:val="20"/>
              </w:rPr>
            </w:pPr>
          </w:p>
          <w:p w14:paraId="53B9AA7F" w14:textId="77777777" w:rsidR="008A31F8" w:rsidRPr="00281D7B" w:rsidRDefault="008A31F8" w:rsidP="00FD4AA2">
            <w:pPr>
              <w:contextualSpacing/>
              <w:jc w:val="both"/>
              <w:rPr>
                <w:sz w:val="20"/>
              </w:rPr>
            </w:pPr>
            <w:r w:rsidRPr="00E124FD">
              <w:rPr>
                <w:sz w:val="20"/>
              </w:rPr>
              <w:t>_____________________________</w:t>
            </w:r>
          </w:p>
        </w:tc>
      </w:tr>
      <w:tr w:rsidR="008A31F8" w:rsidRPr="00E124FD" w14:paraId="68943BDE" w14:textId="77777777" w:rsidTr="00FD4AA2">
        <w:tc>
          <w:tcPr>
            <w:tcW w:w="6771" w:type="dxa"/>
            <w:tcBorders>
              <w:top w:val="nil"/>
              <w:right w:val="nil"/>
            </w:tcBorders>
          </w:tcPr>
          <w:p w14:paraId="553684D9" w14:textId="77777777" w:rsidR="008A31F8" w:rsidRDefault="008A31F8" w:rsidP="00FD4AA2">
            <w:pPr>
              <w:contextualSpacing/>
              <w:jc w:val="both"/>
              <w:rPr>
                <w:sz w:val="20"/>
                <w:szCs w:val="20"/>
              </w:rPr>
            </w:pPr>
            <w:r>
              <w:rPr>
                <w:sz w:val="20"/>
                <w:szCs w:val="20"/>
              </w:rPr>
              <w:t>Signature of Parent/Guardian</w:t>
            </w:r>
          </w:p>
          <w:p w14:paraId="27936C99" w14:textId="77777777" w:rsidR="008A31F8" w:rsidRDefault="008A31F8" w:rsidP="00FD4AA2">
            <w:pPr>
              <w:contextualSpacing/>
              <w:jc w:val="both"/>
              <w:rPr>
                <w:sz w:val="20"/>
                <w:szCs w:val="20"/>
              </w:rPr>
            </w:pPr>
          </w:p>
          <w:p w14:paraId="5DB9F568" w14:textId="77777777" w:rsidR="008A31F8" w:rsidRDefault="008A31F8" w:rsidP="00FD4AA2">
            <w:pPr>
              <w:contextualSpacing/>
              <w:jc w:val="both"/>
              <w:rPr>
                <w:sz w:val="20"/>
                <w:szCs w:val="20"/>
              </w:rPr>
            </w:pPr>
          </w:p>
          <w:p w14:paraId="42089017" w14:textId="77777777" w:rsidR="008A31F8" w:rsidRPr="00E124FD" w:rsidRDefault="008A31F8" w:rsidP="00FD4AA2">
            <w:pPr>
              <w:contextualSpacing/>
              <w:jc w:val="both"/>
              <w:rPr>
                <w:sz w:val="20"/>
                <w:szCs w:val="20"/>
              </w:rPr>
            </w:pPr>
          </w:p>
          <w:p w14:paraId="5D8C9F1D" w14:textId="77777777" w:rsidR="008A31F8" w:rsidRPr="00E124FD" w:rsidRDefault="008A31F8" w:rsidP="00FD4AA2">
            <w:pPr>
              <w:contextualSpacing/>
              <w:jc w:val="both"/>
              <w:rPr>
                <w:sz w:val="20"/>
                <w:szCs w:val="20"/>
              </w:rPr>
            </w:pPr>
          </w:p>
        </w:tc>
        <w:tc>
          <w:tcPr>
            <w:tcW w:w="3191" w:type="dxa"/>
            <w:tcBorders>
              <w:top w:val="nil"/>
              <w:left w:val="nil"/>
            </w:tcBorders>
          </w:tcPr>
          <w:p w14:paraId="76C116CA" w14:textId="77777777" w:rsidR="008A31F8" w:rsidRPr="00E124FD" w:rsidRDefault="008A31F8" w:rsidP="00FD4AA2">
            <w:pPr>
              <w:contextualSpacing/>
              <w:jc w:val="both"/>
              <w:rPr>
                <w:sz w:val="20"/>
                <w:szCs w:val="20"/>
              </w:rPr>
            </w:pPr>
            <w:r w:rsidRPr="00E124FD">
              <w:rPr>
                <w:sz w:val="20"/>
                <w:szCs w:val="20"/>
              </w:rPr>
              <w:t>Date:</w:t>
            </w:r>
          </w:p>
        </w:tc>
      </w:tr>
    </w:tbl>
    <w:p w14:paraId="19C9907D" w14:textId="77777777" w:rsidR="008A31F8" w:rsidRDefault="008A31F8" w:rsidP="008A31F8">
      <w:pPr>
        <w:contextualSpacing/>
        <w:jc w:val="both"/>
      </w:pPr>
    </w:p>
    <w:p w14:paraId="64B8C0E8" w14:textId="77777777" w:rsidR="008A31F8" w:rsidRDefault="008A31F8" w:rsidP="008A31F8">
      <w:pPr>
        <w:contextualSpacing/>
        <w:jc w:val="both"/>
        <w:rPr>
          <w:sz w:val="20"/>
        </w:rPr>
      </w:pPr>
    </w:p>
    <w:sectPr w:rsidR="008A31F8" w:rsidSect="00065FEE">
      <w:headerReference w:type="default" r:id="rId9"/>
      <w:footerReference w:type="default" r:id="rId10"/>
      <w:pgSz w:w="11909" w:h="16834" w:code="9"/>
      <w:pgMar w:top="302" w:right="1136" w:bottom="302" w:left="1440" w:header="288"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C7AEA" w14:textId="77777777" w:rsidR="00CD44B9" w:rsidRDefault="00CD44B9">
      <w:r>
        <w:separator/>
      </w:r>
    </w:p>
  </w:endnote>
  <w:endnote w:type="continuationSeparator" w:id="0">
    <w:p w14:paraId="047983E0" w14:textId="77777777" w:rsidR="00CD44B9" w:rsidRDefault="00CD4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1389" w14:textId="0D9ABA5C" w:rsidR="00F26DAC" w:rsidRPr="00E73F24" w:rsidRDefault="00E73F24">
    <w:pPr>
      <w:pStyle w:val="Footer"/>
      <w:rPr>
        <w:sz w:val="16"/>
        <w:szCs w:val="16"/>
      </w:rPr>
    </w:pPr>
    <w:r w:rsidRPr="00E73F24">
      <w:rPr>
        <w:rStyle w:val="PageNumber"/>
        <w:sz w:val="16"/>
        <w:szCs w:val="16"/>
      </w:rPr>
      <w:t xml:space="preserve">Last Edited </w:t>
    </w:r>
    <w:r w:rsidR="000408E8">
      <w:rPr>
        <w:rStyle w:val="PageNumber"/>
        <w:sz w:val="16"/>
        <w:szCs w:val="16"/>
      </w:rPr>
      <w:t>May</w:t>
    </w:r>
    <w:r w:rsidR="00213FBE">
      <w:rPr>
        <w:rStyle w:val="PageNumber"/>
        <w:sz w:val="16"/>
        <w:szCs w:val="16"/>
      </w:rPr>
      <w:t xml:space="preserve"> </w:t>
    </w:r>
    <w:r w:rsidR="008A31F8">
      <w:rPr>
        <w:rStyle w:val="PageNumber"/>
        <w:sz w:val="16"/>
        <w:szCs w:val="16"/>
      </w:rPr>
      <w:t>20</w:t>
    </w:r>
    <w:r w:rsidR="000408E8">
      <w:rPr>
        <w:rStyle w:val="PageNumber"/>
        <w:sz w:val="16"/>
        <w:szCs w:val="16"/>
      </w:rPr>
      <w:t>21</w:t>
    </w:r>
    <w:r w:rsidRPr="00E73F24">
      <w:rPr>
        <w:rStyle w:val="PageNumber"/>
        <w:sz w:val="16"/>
        <w:szCs w:val="16"/>
      </w:rPr>
      <w:tab/>
    </w:r>
    <w:r w:rsidRPr="00E73F24">
      <w:rPr>
        <w:rStyle w:val="PageNumber"/>
        <w:sz w:val="16"/>
        <w:szCs w:val="16"/>
      </w:rPr>
      <w:tab/>
    </w:r>
    <w:r w:rsidR="00F26DAC" w:rsidRPr="00E73F24">
      <w:rPr>
        <w:rStyle w:val="PageNumber"/>
        <w:sz w:val="20"/>
      </w:rPr>
      <w:fldChar w:fldCharType="begin"/>
    </w:r>
    <w:r w:rsidR="00F26DAC" w:rsidRPr="00E73F24">
      <w:rPr>
        <w:rStyle w:val="PageNumber"/>
        <w:sz w:val="20"/>
      </w:rPr>
      <w:instrText xml:space="preserve"> PAGE </w:instrText>
    </w:r>
    <w:r w:rsidR="00F26DAC" w:rsidRPr="00E73F24">
      <w:rPr>
        <w:rStyle w:val="PageNumber"/>
        <w:sz w:val="20"/>
      </w:rPr>
      <w:fldChar w:fldCharType="separate"/>
    </w:r>
    <w:r w:rsidR="00873B20">
      <w:rPr>
        <w:rStyle w:val="PageNumber"/>
        <w:noProof/>
        <w:sz w:val="20"/>
      </w:rPr>
      <w:t>1</w:t>
    </w:r>
    <w:r w:rsidR="00F26DAC" w:rsidRPr="00E73F24">
      <w:rPr>
        <w:rStyle w:val="PageNumber"/>
        <w:sz w:val="20"/>
      </w:rPr>
      <w:fldChar w:fldCharType="end"/>
    </w:r>
    <w:r w:rsidR="00F26DAC" w:rsidRPr="00E73F24">
      <w:rPr>
        <w:rStyle w:val="PageNumber"/>
        <w:sz w:val="16"/>
        <w:szCs w:val="16"/>
      </w:rPr>
      <w:tab/>
    </w:r>
    <w:r w:rsidR="00F26DAC" w:rsidRPr="00E73F24">
      <w:rPr>
        <w:rStyle w:val="PageNumber"/>
        <w:sz w:val="16"/>
        <w:szCs w:val="16"/>
      </w:rPr>
      <w:tab/>
      <w:t xml:space="preserve">         </w:t>
    </w:r>
    <w:r w:rsidR="00755594" w:rsidRPr="00E73F24">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DE473" w14:textId="77777777" w:rsidR="00CD44B9" w:rsidRDefault="00CD44B9">
      <w:r>
        <w:separator/>
      </w:r>
    </w:p>
  </w:footnote>
  <w:footnote w:type="continuationSeparator" w:id="0">
    <w:p w14:paraId="3906D028" w14:textId="77777777" w:rsidR="00CD44B9" w:rsidRDefault="00CD4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CB9BC" w14:textId="77777777" w:rsidR="00F26DAC" w:rsidRDefault="00F26DAC">
    <w:pPr>
      <w:pStyle w:val="Header"/>
    </w:pPr>
  </w:p>
  <w:p w14:paraId="568E34D7" w14:textId="77777777" w:rsidR="00F26DAC" w:rsidRDefault="00F2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32F93"/>
    <w:multiLevelType w:val="hybridMultilevel"/>
    <w:tmpl w:val="E500E8B0"/>
    <w:lvl w:ilvl="0" w:tplc="69985E28">
      <w:start w:val="4"/>
      <w:numFmt w:val="upperLetter"/>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AB2662"/>
    <w:multiLevelType w:val="hybridMultilevel"/>
    <w:tmpl w:val="4D426C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E645E6"/>
    <w:multiLevelType w:val="hybridMultilevel"/>
    <w:tmpl w:val="BED222EC"/>
    <w:lvl w:ilvl="0" w:tplc="C92045F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2035A0B"/>
    <w:multiLevelType w:val="hybridMultilevel"/>
    <w:tmpl w:val="3AD2160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5869EE"/>
    <w:multiLevelType w:val="hybridMultilevel"/>
    <w:tmpl w:val="598479A6"/>
    <w:lvl w:ilvl="0" w:tplc="A0CEACE4">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rA0MDW2AJJmRko6SsGpxcWZ+XkgBYbGtQDDOx0OLQAAAA=="/>
  </w:docVars>
  <w:rsids>
    <w:rsidRoot w:val="008068EC"/>
    <w:rsid w:val="0000099F"/>
    <w:rsid w:val="00017848"/>
    <w:rsid w:val="000408E8"/>
    <w:rsid w:val="00051760"/>
    <w:rsid w:val="00065FEE"/>
    <w:rsid w:val="000D0A0B"/>
    <w:rsid w:val="001037BD"/>
    <w:rsid w:val="001057C1"/>
    <w:rsid w:val="00105B20"/>
    <w:rsid w:val="00194802"/>
    <w:rsid w:val="001B0F9D"/>
    <w:rsid w:val="001B3922"/>
    <w:rsid w:val="00213FBE"/>
    <w:rsid w:val="0021723E"/>
    <w:rsid w:val="00244BD0"/>
    <w:rsid w:val="002526E5"/>
    <w:rsid w:val="00263CF3"/>
    <w:rsid w:val="00284487"/>
    <w:rsid w:val="00295372"/>
    <w:rsid w:val="002D5CC9"/>
    <w:rsid w:val="00336B0E"/>
    <w:rsid w:val="003736EE"/>
    <w:rsid w:val="003A6383"/>
    <w:rsid w:val="003D2B29"/>
    <w:rsid w:val="003D384B"/>
    <w:rsid w:val="003D6822"/>
    <w:rsid w:val="00435AA7"/>
    <w:rsid w:val="0044226A"/>
    <w:rsid w:val="004B3132"/>
    <w:rsid w:val="004B4377"/>
    <w:rsid w:val="004C5632"/>
    <w:rsid w:val="00505335"/>
    <w:rsid w:val="00510C4C"/>
    <w:rsid w:val="00520936"/>
    <w:rsid w:val="00536C67"/>
    <w:rsid w:val="00540956"/>
    <w:rsid w:val="005524F5"/>
    <w:rsid w:val="006B63BE"/>
    <w:rsid w:val="006D76C1"/>
    <w:rsid w:val="00711378"/>
    <w:rsid w:val="00755594"/>
    <w:rsid w:val="00761AC8"/>
    <w:rsid w:val="007A75E4"/>
    <w:rsid w:val="008068EC"/>
    <w:rsid w:val="00833DDD"/>
    <w:rsid w:val="008659E6"/>
    <w:rsid w:val="00873B20"/>
    <w:rsid w:val="008A31F8"/>
    <w:rsid w:val="008C5CD0"/>
    <w:rsid w:val="00931BF9"/>
    <w:rsid w:val="009D4978"/>
    <w:rsid w:val="009F3F64"/>
    <w:rsid w:val="00A079DF"/>
    <w:rsid w:val="00A22A33"/>
    <w:rsid w:val="00A24A31"/>
    <w:rsid w:val="00A351D2"/>
    <w:rsid w:val="00AC5CAE"/>
    <w:rsid w:val="00B045B9"/>
    <w:rsid w:val="00B95DDF"/>
    <w:rsid w:val="00BD635E"/>
    <w:rsid w:val="00C03256"/>
    <w:rsid w:val="00C51D4E"/>
    <w:rsid w:val="00C806B7"/>
    <w:rsid w:val="00CA3B8E"/>
    <w:rsid w:val="00CD44B9"/>
    <w:rsid w:val="00CD7AC9"/>
    <w:rsid w:val="00CE1921"/>
    <w:rsid w:val="00D06659"/>
    <w:rsid w:val="00D37BC4"/>
    <w:rsid w:val="00D464A8"/>
    <w:rsid w:val="00D702D8"/>
    <w:rsid w:val="00DB5E93"/>
    <w:rsid w:val="00DD26FA"/>
    <w:rsid w:val="00E65BCC"/>
    <w:rsid w:val="00E73F24"/>
    <w:rsid w:val="00E77437"/>
    <w:rsid w:val="00E9770A"/>
    <w:rsid w:val="00F26DAC"/>
    <w:rsid w:val="00FC4D22"/>
    <w:rsid w:val="00FC508D"/>
    <w:rsid w:val="00FD3A5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FC9242C"/>
  <w15:docId w15:val="{0BC3A647-F102-4748-B63A-E754262B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 w:val="22"/>
      <w:lang w:val="en-US" w:eastAsia="en-US"/>
    </w:rPr>
  </w:style>
  <w:style w:type="paragraph" w:styleId="Heading1">
    <w:name w:val="heading 1"/>
    <w:basedOn w:val="Normal"/>
    <w:next w:val="Normal"/>
    <w:qFormat/>
    <w:pPr>
      <w:keepNext/>
      <w:numPr>
        <w:numId w:val="2"/>
      </w:numPr>
      <w:tabs>
        <w:tab w:val="clear" w:pos="720"/>
        <w:tab w:val="num" w:pos="330"/>
      </w:tabs>
      <w:ind w:left="330" w:hanging="330"/>
      <w:outlineLvl w:val="0"/>
    </w:pPr>
    <w:rPr>
      <w:b/>
      <w:caps/>
      <w:sz w:val="20"/>
    </w:rPr>
  </w:style>
  <w:style w:type="paragraph" w:styleId="Heading2">
    <w:name w:val="heading 2"/>
    <w:basedOn w:val="Normal"/>
    <w:next w:val="Normal"/>
    <w:qFormat/>
    <w:pPr>
      <w:keepNext/>
      <w:outlineLvl w:val="1"/>
    </w:pPr>
    <w:rPr>
      <w:b/>
      <w:bCs/>
      <w:sz w:val="1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755594"/>
    <w:rPr>
      <w:rFonts w:ascii="Tahoma" w:hAnsi="Tahoma" w:cs="Tahoma"/>
      <w:sz w:val="16"/>
      <w:szCs w:val="16"/>
    </w:rPr>
  </w:style>
  <w:style w:type="character" w:customStyle="1" w:styleId="BalloonTextChar">
    <w:name w:val="Balloon Text Char"/>
    <w:basedOn w:val="DefaultParagraphFont"/>
    <w:link w:val="BalloonText"/>
    <w:rsid w:val="00755594"/>
    <w:rPr>
      <w:rFonts w:ascii="Tahoma" w:eastAsia="Times New Roman" w:hAnsi="Tahoma" w:cs="Tahoma"/>
      <w:sz w:val="16"/>
      <w:szCs w:val="16"/>
      <w:lang w:val="en-US" w:eastAsia="en-US"/>
    </w:rPr>
  </w:style>
  <w:style w:type="character" w:styleId="Hyperlink">
    <w:name w:val="Hyperlink"/>
    <w:basedOn w:val="DefaultParagraphFont"/>
    <w:rsid w:val="00065FEE"/>
    <w:rPr>
      <w:color w:val="0000FF" w:themeColor="hyperlink"/>
      <w:u w:val="single"/>
    </w:rPr>
  </w:style>
  <w:style w:type="paragraph" w:styleId="ListParagraph">
    <w:name w:val="List Paragraph"/>
    <w:basedOn w:val="Normal"/>
    <w:uiPriority w:val="34"/>
    <w:qFormat/>
    <w:rsid w:val="00D37BC4"/>
    <w:pPr>
      <w:ind w:left="720"/>
      <w:contextualSpacing/>
    </w:pPr>
  </w:style>
  <w:style w:type="table" w:styleId="TableGrid">
    <w:name w:val="Table Grid"/>
    <w:basedOn w:val="TableNormal"/>
    <w:uiPriority w:val="39"/>
    <w:rsid w:val="008A31F8"/>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15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1760DB-1217-4382-BF4F-A499FC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ng Mo Kio Methodist Church</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 Mo Kio Methodist Church</dc:creator>
  <cp:lastModifiedBy>Amy Cheung</cp:lastModifiedBy>
  <cp:revision>6</cp:revision>
  <cp:lastPrinted>2019-11-07T06:39:00Z</cp:lastPrinted>
  <dcterms:created xsi:type="dcterms:W3CDTF">2020-07-02T07:58:00Z</dcterms:created>
  <dcterms:modified xsi:type="dcterms:W3CDTF">2021-05-24T06:05:00Z</dcterms:modified>
</cp:coreProperties>
</file>